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A2B51" w:rsidRPr="007203FE" w:rsidRDefault="007203FE" w:rsidP="007203FE">
      <w:r>
        <w:t>Para subir luego fusionar</w:t>
      </w:r>
      <w:bookmarkStart w:id="0" w:name="_GoBack"/>
      <w:bookmarkEnd w:id="0"/>
    </w:p>
    <w:sectPr w:rsidR="00CA2B51" w:rsidRPr="007203FE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C3NDE3NzE1MDUyMrFQ0lEKTi0uzszPAykwNKoFAMUOHX4tAAAA"/>
  </w:docVars>
  <w:rsids>
    <w:rsidRoot w:val="005301B7"/>
    <w:rsid w:val="00125318"/>
    <w:rsid w:val="00194973"/>
    <w:rsid w:val="001C434C"/>
    <w:rsid w:val="00293120"/>
    <w:rsid w:val="002E5180"/>
    <w:rsid w:val="002F68F7"/>
    <w:rsid w:val="005301B7"/>
    <w:rsid w:val="007203FE"/>
    <w:rsid w:val="0084777B"/>
    <w:rsid w:val="008A0952"/>
    <w:rsid w:val="008F5FE8"/>
    <w:rsid w:val="009E0291"/>
    <w:rsid w:val="00BD6D77"/>
    <w:rsid w:val="00C245B4"/>
    <w:rsid w:val="00CA26F9"/>
    <w:rsid w:val="00CA2B51"/>
    <w:rsid w:val="00DC70B1"/>
    <w:rsid w:val="00FE40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unhideWhenUsed/>
    <w:rsid w:val="005301B7"/>
    <w:rPr>
      <w:color w:val="0000FF"/>
      <w:u w:val="single"/>
    </w:rPr>
  </w:style>
  <w:style w:type="character" w:styleId="Hipervnculovisitado">
    <w:name w:val="FollowedHyperlink"/>
    <w:basedOn w:val="Fuentedeprrafopredeter"/>
    <w:uiPriority w:val="99"/>
    <w:semiHidden/>
    <w:unhideWhenUsed/>
    <w:rsid w:val="002E5180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unhideWhenUsed/>
    <w:rsid w:val="005301B7"/>
    <w:rPr>
      <w:color w:val="0000FF"/>
      <w:u w:val="single"/>
    </w:rPr>
  </w:style>
  <w:style w:type="character" w:styleId="Hipervnculovisitado">
    <w:name w:val="FollowedHyperlink"/>
    <w:basedOn w:val="Fuentedeprrafopredeter"/>
    <w:uiPriority w:val="99"/>
    <w:semiHidden/>
    <w:unhideWhenUsed/>
    <w:rsid w:val="002E518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1026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1</Pages>
  <Words>4</Words>
  <Characters>22</Characters>
  <Application>Microsoft Office Word</Application>
  <DocSecurity>0</DocSecurity>
  <Lines>1</Lines>
  <Paragraphs>1</Paragraphs>
  <ScaleCrop>false</ScaleCrop>
  <Company>INPESCA</Company>
  <LinksUpToDate>false</LinksUpToDate>
  <CharactersWithSpaces>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gatica</dc:creator>
  <cp:lastModifiedBy>cgatica</cp:lastModifiedBy>
  <cp:revision>18</cp:revision>
  <dcterms:created xsi:type="dcterms:W3CDTF">2020-07-09T18:59:00Z</dcterms:created>
  <dcterms:modified xsi:type="dcterms:W3CDTF">2022-07-20T16:37:00Z</dcterms:modified>
</cp:coreProperties>
</file>